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1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09F25D2" w:rsidR="00661C78" w:rsidRDefault="005421B3">
      <w:r>
        <w:rPr>
          <w:noProof/>
        </w:rPr>
        <w:drawing>
          <wp:inline distT="0" distB="0" distL="0" distR="0" wp14:anchorId="145042B4" wp14:editId="556AE34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421B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